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2413bdf11ca4fefd35cc0dd42aff70cc2d6fe"/>
    <w:p>
      <w:pPr>
        <w:pStyle w:val="Heading2"/>
      </w:pPr>
      <w:r>
        <w:t xml:space="preserve">Unit 3 Lesson 7: Generalicemos la multiplicación de fracciones</w:t>
      </w:r>
    </w:p>
    <w:bookmarkEnd w:id="20"/>
    <w:bookmarkStart w:id="28" w:name="Xf692ebd604c8cca2e0afdfefdcfb34d57cce329"/>
    <w:p>
      <w:pPr>
        <w:pStyle w:val="Heading3"/>
      </w:pPr>
      <w:r>
        <w:t xml:space="preserve">WU Observa y pregúntate: Dos diagrama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429000" cy="3291840"/>
            <wp:effectExtent b="0" l="0" r="0" t="0"/>
            <wp:docPr descr="Square, length and width, 1. Partitioned into 4 rows of 5 of the same size rectangles. 8 rectangles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65546.62467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08960" cy="1600250"/>
            <wp:effectExtent b="0" l="0" r="0" t="0"/>
            <wp:docPr descr="Rectangle. Length, 4 fifths unit. Width, 1 half unit. " title="" id="25" name="Picture"/>
            <a:graphic>
              <a:graphicData uri="http://schemas.openxmlformats.org/drawingml/2006/picture">
                <pic:pic>
                  <pic:nvPicPr>
                    <pic:cNvPr descr="/app/tmp/embedder-1671065546.75098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6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ecuaciones-y-área"/>
    <w:p>
      <w:pPr>
        <w:pStyle w:val="Heading3"/>
      </w:pPr>
      <w:r>
        <w:t xml:space="preserve">1 Ecuaciones y área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cuentra el valor de cada producto. Si te ayuda, dibuja un diagrama de área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5546.86832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5546.93750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5547.03011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 decidiste si dibujabas o no un diagrama? ¿Cómo influyeron los diagramas en la manera como encontraste los productos?</w:t>
      </w:r>
    </w:p>
    <w:p>
      <w:pPr>
        <w:numPr>
          <w:ilvl w:val="0"/>
          <w:numId w:val="1001"/>
        </w:numPr>
        <w:pStyle w:val="Compact"/>
      </w:pPr>
      <w:r>
        <w:t xml:space="preserve">Diego dibujó este diagrama para representar el producto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¿Cómo puede el diagrama ayudar a Diego a encontrar el valor d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14700" cy="21488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5547.148086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1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multipliquemos-fracciones"/>
    <w:p>
      <w:pPr>
        <w:pStyle w:val="Heading3"/>
      </w:pPr>
      <w:r>
        <w:t xml:space="preserve">2 Multipliquemos fraccion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valor que hace que la ecuación sea verdadera. Si te ayuda, dibuja un diagrama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56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27Z</dcterms:created>
  <dcterms:modified xsi:type="dcterms:W3CDTF">2022-12-15T00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3rKxzBifDFNKGy6Y4FrzlN10e6Ok1eSpZpes7g1IxyGa5ycElxrQDQAqy46inHAKWuwa6wEEXPHIwKuu/X0Q==</vt:lpwstr>
  </property>
</Properties>
</file>